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c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t xml:space="preserve">Figure 1: Название рисунка</w:t>
      </w:r>
      <w:bookmarkEnd w:id="23"/>
    </w:p>
    <w:p>
      <w:pPr>
        <w:pStyle w:val="ImageCaption"/>
      </w:pPr>
      <w:r>
        <w:t xml:space="preserve">Figure 1: Название рисунка</w:t>
      </w:r>
    </w:p>
    <w:bookmarkEnd w:id="0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8"/>
    <w:bookmarkStart w:id="2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29"/>
    <w:bookmarkStart w:id="3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0"/>
    <w:bookmarkStart w:id="3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1"/>
    <w:bookmarkStart w:id="3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7T06:58:15Z</dcterms:created>
  <dcterms:modified xsi:type="dcterms:W3CDTF">2023-12-07T06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